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49DAA" w14:textId="64352003" w:rsidR="005D3E5A" w:rsidRDefault="005D3E5A" w:rsidP="00632B39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>
        <w:rPr>
          <w:b/>
          <w:bCs/>
        </w:rPr>
        <w:t>V</w:t>
      </w:r>
      <w:r w:rsidR="00B721C7">
        <w:rPr>
          <w:b/>
          <w:bCs/>
        </w:rPr>
        <w:t>I</w:t>
      </w:r>
      <w:r>
        <w:t>: ACTA DE CALIFICACIÓN DEL TFG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5953"/>
      </w:tblGrid>
      <w:tr w:rsidR="005D3E5A" w:rsidRPr="00D311C2" w14:paraId="17F7ACCF" w14:textId="77777777" w:rsidTr="00B774FF">
        <w:tc>
          <w:tcPr>
            <w:tcW w:w="5000" w:type="pct"/>
            <w:gridSpan w:val="2"/>
            <w:vAlign w:val="center"/>
          </w:tcPr>
          <w:p w14:paraId="3F115BB3" w14:textId="77777777" w:rsidR="005D3E5A" w:rsidRPr="00D311C2" w:rsidRDefault="005D3E5A" w:rsidP="00B774FF">
            <w:pPr>
              <w:spacing w:after="120"/>
              <w:rPr>
                <w:sz w:val="20"/>
              </w:rPr>
            </w:pPr>
            <w:r>
              <w:br w:type="page"/>
            </w:r>
            <w:r>
              <w:rPr>
                <w:b/>
                <w:bCs/>
                <w:sz w:val="20"/>
                <w:szCs w:val="16"/>
              </w:rPr>
              <w:t xml:space="preserve">DATOS DEL ESTUDIO DE GRADO </w:t>
            </w:r>
          </w:p>
        </w:tc>
      </w:tr>
      <w:tr w:rsidR="005D3E5A" w:rsidRPr="00D311C2" w14:paraId="01D85E2F" w14:textId="77777777" w:rsidTr="00B774FF">
        <w:tc>
          <w:tcPr>
            <w:tcW w:w="1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D3F51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ESTUDIOS CURSADOS</w:t>
            </w:r>
          </w:p>
        </w:tc>
        <w:tc>
          <w:tcPr>
            <w:tcW w:w="3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2D027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 xml:space="preserve">Grado en </w:t>
            </w:r>
          </w:p>
        </w:tc>
      </w:tr>
      <w:tr w:rsidR="005D3E5A" w:rsidRPr="00D311C2" w14:paraId="18FA62C7" w14:textId="77777777" w:rsidTr="00B774FF">
        <w:tc>
          <w:tcPr>
            <w:tcW w:w="1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1E7D8" w14:textId="77777777" w:rsidR="005D3E5A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CURSO ACADÉMICO</w:t>
            </w:r>
          </w:p>
        </w:tc>
        <w:tc>
          <w:tcPr>
            <w:tcW w:w="3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84135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</w:tr>
      <w:tr w:rsidR="005D3E5A" w:rsidRPr="00D311C2" w14:paraId="7601C5AB" w14:textId="77777777" w:rsidTr="00B774FF">
        <w:tc>
          <w:tcPr>
            <w:tcW w:w="1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1B92" w14:textId="77777777" w:rsidR="005D3E5A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CONVOCATORIA</w:t>
            </w:r>
          </w:p>
        </w:tc>
        <w:tc>
          <w:tcPr>
            <w:tcW w:w="3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A17B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</w:tr>
    </w:tbl>
    <w:p w14:paraId="3D093718" w14:textId="77777777" w:rsidR="005D3E5A" w:rsidRDefault="005D3E5A" w:rsidP="005D3E5A">
      <w:pPr>
        <w:jc w:val="center"/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5"/>
        <w:gridCol w:w="3512"/>
        <w:gridCol w:w="1250"/>
        <w:gridCol w:w="2077"/>
      </w:tblGrid>
      <w:tr w:rsidR="005D3E5A" w:rsidRPr="00D311C2" w14:paraId="229167A0" w14:textId="77777777" w:rsidTr="00B774FF">
        <w:tc>
          <w:tcPr>
            <w:tcW w:w="5000" w:type="pct"/>
            <w:gridSpan w:val="4"/>
            <w:vAlign w:val="center"/>
          </w:tcPr>
          <w:p w14:paraId="259364DE" w14:textId="77777777" w:rsidR="005D3E5A" w:rsidRPr="00D311C2" w:rsidRDefault="005D3E5A" w:rsidP="00B774FF">
            <w:pPr>
              <w:spacing w:after="120"/>
              <w:rPr>
                <w:sz w:val="20"/>
              </w:rPr>
            </w:pPr>
            <w:r>
              <w:br w:type="page"/>
            </w:r>
            <w:r>
              <w:rPr>
                <w:b/>
                <w:bCs/>
                <w:sz w:val="20"/>
                <w:szCs w:val="16"/>
              </w:rPr>
              <w:t xml:space="preserve">DATOS DEL ESTUDIANTE </w:t>
            </w:r>
          </w:p>
        </w:tc>
      </w:tr>
      <w:tr w:rsidR="005D3E5A" w:rsidRPr="00D311C2" w14:paraId="3A20D972" w14:textId="77777777" w:rsidTr="00B774FF"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129D6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APELLIDOS</w:t>
            </w:r>
          </w:p>
        </w:tc>
        <w:tc>
          <w:tcPr>
            <w:tcW w:w="2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EBFDF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3B2A3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NOMBRE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153E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</w:p>
        </w:tc>
      </w:tr>
      <w:tr w:rsidR="005D3E5A" w:rsidRPr="00D311C2" w14:paraId="4BE70307" w14:textId="77777777" w:rsidTr="00B774FF"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2AFCD" w14:textId="77777777" w:rsidR="005D3E5A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DNI</w:t>
            </w:r>
          </w:p>
        </w:tc>
        <w:tc>
          <w:tcPr>
            <w:tcW w:w="2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F0698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CB4C3" w14:textId="77777777" w:rsidR="005D3E5A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TELÉFONO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F5184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</w:p>
        </w:tc>
      </w:tr>
    </w:tbl>
    <w:p w14:paraId="786C07B8" w14:textId="77777777" w:rsidR="005D3E5A" w:rsidRDefault="005D3E5A" w:rsidP="005D3E5A">
      <w:pPr>
        <w:jc w:val="center"/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5"/>
        <w:gridCol w:w="6839"/>
      </w:tblGrid>
      <w:tr w:rsidR="005D3E5A" w:rsidRPr="00D311C2" w14:paraId="04C2EDBC" w14:textId="77777777" w:rsidTr="00B774FF">
        <w:tc>
          <w:tcPr>
            <w:tcW w:w="5000" w:type="pct"/>
            <w:gridSpan w:val="2"/>
            <w:vAlign w:val="center"/>
          </w:tcPr>
          <w:p w14:paraId="6371186D" w14:textId="77777777" w:rsidR="005D3E5A" w:rsidRPr="00D311C2" w:rsidRDefault="005D3E5A" w:rsidP="00B774FF">
            <w:pPr>
              <w:spacing w:after="120"/>
              <w:rPr>
                <w:sz w:val="20"/>
              </w:rPr>
            </w:pPr>
            <w:r>
              <w:br w:type="page"/>
            </w:r>
            <w:r>
              <w:rPr>
                <w:b/>
                <w:bCs/>
                <w:sz w:val="20"/>
                <w:szCs w:val="16"/>
              </w:rPr>
              <w:t xml:space="preserve">DATOS DEL TRABAJO </w:t>
            </w:r>
          </w:p>
        </w:tc>
      </w:tr>
      <w:tr w:rsidR="005D3E5A" w:rsidRPr="00D311C2" w14:paraId="492591D2" w14:textId="77777777" w:rsidTr="00B774FF"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6FA7F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TÍTULO</w:t>
            </w:r>
          </w:p>
        </w:tc>
        <w:tc>
          <w:tcPr>
            <w:tcW w:w="4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4B2A2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</w:p>
        </w:tc>
      </w:tr>
    </w:tbl>
    <w:p w14:paraId="4157FC22" w14:textId="77777777" w:rsidR="005D3E5A" w:rsidRDefault="005D3E5A" w:rsidP="005D3E5A">
      <w:pPr>
        <w:jc w:val="center"/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5"/>
        <w:gridCol w:w="3419"/>
        <w:gridCol w:w="3420"/>
      </w:tblGrid>
      <w:tr w:rsidR="005D3E5A" w:rsidRPr="00D311C2" w14:paraId="5EE5AF28" w14:textId="77777777" w:rsidTr="00B774FF">
        <w:tc>
          <w:tcPr>
            <w:tcW w:w="5000" w:type="pct"/>
            <w:gridSpan w:val="3"/>
            <w:vAlign w:val="center"/>
          </w:tcPr>
          <w:p w14:paraId="67706BD5" w14:textId="77777777" w:rsidR="005D3E5A" w:rsidRPr="00D311C2" w:rsidRDefault="005D3E5A" w:rsidP="00B774FF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 xml:space="preserve">DATOS DEL TUTOR/ES TRABAJO </w:t>
            </w:r>
          </w:p>
        </w:tc>
      </w:tr>
      <w:tr w:rsidR="005D3E5A" w:rsidRPr="00D311C2" w14:paraId="299CBC4B" w14:textId="77777777" w:rsidTr="00B774FF"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D7723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 xml:space="preserve">DNI </w:t>
            </w:r>
          </w:p>
        </w:tc>
        <w:tc>
          <w:tcPr>
            <w:tcW w:w="2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38E1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NOMBRE Y APELLIDOS</w:t>
            </w:r>
          </w:p>
        </w:tc>
        <w:tc>
          <w:tcPr>
            <w:tcW w:w="2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2EE4B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UNIVERSIDAD/INSTITUCIÓN</w:t>
            </w:r>
          </w:p>
        </w:tc>
      </w:tr>
      <w:tr w:rsidR="005D3E5A" w:rsidRPr="00D311C2" w14:paraId="26C5AA55" w14:textId="77777777" w:rsidTr="00B774FF"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04543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2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E0823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2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AF6AA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</w:tr>
      <w:tr w:rsidR="005D3E5A" w:rsidRPr="00D311C2" w14:paraId="26DD40E4" w14:textId="77777777" w:rsidTr="00B774FF"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438CD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2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3D39B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2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9D7EB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</w:tr>
    </w:tbl>
    <w:p w14:paraId="110F4199" w14:textId="77777777" w:rsidR="005D3E5A" w:rsidRDefault="005D3E5A" w:rsidP="005D3E5A">
      <w:pPr>
        <w:jc w:val="center"/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2692"/>
      </w:tblGrid>
      <w:tr w:rsidR="005D3E5A" w:rsidRPr="00D311C2" w14:paraId="69D1C09E" w14:textId="77777777" w:rsidTr="00B774FF">
        <w:tc>
          <w:tcPr>
            <w:tcW w:w="5000" w:type="pct"/>
            <w:gridSpan w:val="2"/>
            <w:vAlign w:val="center"/>
          </w:tcPr>
          <w:p w14:paraId="11544B19" w14:textId="77777777" w:rsidR="005D3E5A" w:rsidRPr="00D311C2" w:rsidRDefault="005D3E5A" w:rsidP="00B774FF">
            <w:pPr>
              <w:spacing w:after="120"/>
              <w:rPr>
                <w:sz w:val="20"/>
              </w:rPr>
            </w:pPr>
            <w:r>
              <w:br w:type="page"/>
            </w:r>
            <w:r>
              <w:rPr>
                <w:b/>
                <w:bCs/>
                <w:sz w:val="20"/>
                <w:szCs w:val="16"/>
              </w:rPr>
              <w:t xml:space="preserve">MIEMBRO DEL TRIBUNAL </w:t>
            </w:r>
          </w:p>
        </w:tc>
      </w:tr>
      <w:tr w:rsidR="005D3E5A" w:rsidRPr="00D311C2" w14:paraId="5DC56426" w14:textId="77777777" w:rsidTr="00B774FF">
        <w:tc>
          <w:tcPr>
            <w:tcW w:w="3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752A1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NOMBRE Y APELLIDOS</w:t>
            </w: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9AD2D" w14:textId="77777777" w:rsidR="005D3E5A" w:rsidRPr="00D311C2" w:rsidRDefault="005D3E5A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ACTÚA EN CALIDAD DE</w:t>
            </w:r>
          </w:p>
        </w:tc>
      </w:tr>
      <w:tr w:rsidR="005D3E5A" w:rsidRPr="00D311C2" w14:paraId="38276E55" w14:textId="77777777" w:rsidTr="00B774FF">
        <w:tc>
          <w:tcPr>
            <w:tcW w:w="3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FE69C" w14:textId="77777777" w:rsidR="005D3E5A" w:rsidRDefault="005D3E5A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EE296" w14:textId="5499A09C" w:rsidR="005D3E5A" w:rsidRDefault="005E6FF3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Presidente/a</w:t>
            </w:r>
          </w:p>
        </w:tc>
      </w:tr>
      <w:tr w:rsidR="005E6FF3" w:rsidRPr="00D311C2" w14:paraId="517037D1" w14:textId="77777777" w:rsidTr="00B774FF">
        <w:tc>
          <w:tcPr>
            <w:tcW w:w="3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458A" w14:textId="77777777" w:rsidR="005E6FF3" w:rsidRDefault="005E6FF3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A753C" w14:textId="7C4A19FE" w:rsidR="005E6FF3" w:rsidRDefault="005E6FF3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Vocal</w:t>
            </w:r>
          </w:p>
        </w:tc>
      </w:tr>
      <w:tr w:rsidR="005E6FF3" w:rsidRPr="00D311C2" w14:paraId="06493EE4" w14:textId="77777777" w:rsidTr="00B774FF">
        <w:tc>
          <w:tcPr>
            <w:tcW w:w="3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615F9" w14:textId="77777777" w:rsidR="005E6FF3" w:rsidRDefault="005E6FF3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5C527" w14:textId="154FCC46" w:rsidR="005E6FF3" w:rsidRDefault="005E6FF3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Secretario/a</w:t>
            </w:r>
          </w:p>
        </w:tc>
      </w:tr>
      <w:tr w:rsidR="005E6FF3" w:rsidRPr="00D311C2" w14:paraId="1C48026D" w14:textId="77777777" w:rsidTr="00B774FF">
        <w:tc>
          <w:tcPr>
            <w:tcW w:w="3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5F00D" w14:textId="77777777" w:rsidR="005E6FF3" w:rsidRDefault="005E6FF3" w:rsidP="00B774FF">
            <w:pPr>
              <w:spacing w:before="60" w:after="60"/>
              <w:rPr>
                <w:sz w:val="20"/>
              </w:rPr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6CDF5" w14:textId="27D81707" w:rsidR="005E6FF3" w:rsidRDefault="005E6FF3" w:rsidP="00B774FF">
            <w:pPr>
              <w:spacing w:before="60" w:after="60"/>
              <w:rPr>
                <w:sz w:val="20"/>
              </w:rPr>
            </w:pPr>
            <w:r>
              <w:rPr>
                <w:sz w:val="20"/>
              </w:rPr>
              <w:t>Suplente</w:t>
            </w:r>
          </w:p>
        </w:tc>
      </w:tr>
    </w:tbl>
    <w:p w14:paraId="03A9EE9E" w14:textId="77777777" w:rsidR="005D3E5A" w:rsidRDefault="005D3E5A" w:rsidP="005D3E5A">
      <w:pPr>
        <w:jc w:val="center"/>
      </w:pPr>
    </w:p>
    <w:p w14:paraId="43099518" w14:textId="091C2F0F" w:rsidR="005D3E5A" w:rsidRPr="00825569" w:rsidRDefault="005E6FF3" w:rsidP="00825569">
      <w:pPr>
        <w:spacing w:line="360" w:lineRule="auto"/>
        <w:jc w:val="both"/>
      </w:pPr>
      <w:r w:rsidRPr="00825569">
        <w:t xml:space="preserve">Reunido el Tribunal de Evaluación </w:t>
      </w:r>
      <w:r w:rsidR="00582286" w:rsidRPr="00825569">
        <w:t xml:space="preserve">con fecha _____________, </w:t>
      </w:r>
      <w:r w:rsidR="00284885">
        <w:t>teniendo en cuenta</w:t>
      </w:r>
      <w:r w:rsidR="001C6154">
        <w:t xml:space="preserve"> la calificación de las actas individuales</w:t>
      </w:r>
      <w:r w:rsidR="00284885">
        <w:t xml:space="preserve">, </w:t>
      </w:r>
      <w:r w:rsidR="00582286" w:rsidRPr="00825569">
        <w:t>ACUERDA otorgar al alumno la CALIFICACIÓN GLOBAL DE _____________________.</w:t>
      </w:r>
    </w:p>
    <w:p w14:paraId="6D48AC2D" w14:textId="77777777" w:rsidR="005D3E5A" w:rsidRPr="00825569" w:rsidRDefault="005D3E5A" w:rsidP="005D3E5A">
      <w:pPr>
        <w:rPr>
          <w:b/>
          <w:bCs/>
        </w:rPr>
      </w:pPr>
    </w:p>
    <w:p w14:paraId="18023AB4" w14:textId="7CFF2B20" w:rsidR="005D3E5A" w:rsidRDefault="005D3E5A" w:rsidP="0009030D">
      <w:pPr>
        <w:jc w:val="right"/>
      </w:pPr>
      <w:r w:rsidRPr="00825569">
        <w:rPr>
          <w:b/>
          <w:bCs/>
          <w:noProof/>
        </w:rPr>
        <mc:AlternateContent>
          <mc:Choice Requires="wps">
            <w:drawing>
              <wp:inline distT="0" distB="0" distL="0" distR="0" wp14:anchorId="6EE4A65B" wp14:editId="54CEEECA">
                <wp:extent cx="190500" cy="190500"/>
                <wp:effectExtent l="0" t="0" r="19050" b="19050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22C85" w14:textId="77777777" w:rsidR="005D3E5A" w:rsidRDefault="005D3E5A" w:rsidP="005D3E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EE4A65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width:15pt;height: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">
                <v:textbox>
                  <w:txbxContent>
                    <w:p w14:paraId="64822C85" w14:textId="77777777" w:rsidR="005D3E5A" w:rsidRDefault="005D3E5A" w:rsidP="005D3E5A"/>
                  </w:txbxContent>
                </v:textbox>
                <w10:anchorlock/>
              </v:shape>
            </w:pict>
          </mc:Fallback>
        </mc:AlternateContent>
      </w:r>
      <w:r w:rsidRPr="00825569">
        <w:t xml:space="preserve"> </w:t>
      </w:r>
      <w:r w:rsidRPr="007129AC">
        <w:rPr>
          <w:i/>
          <w:iCs/>
        </w:rPr>
        <w:t>Indicar si se propone la concesión de la mención “Matrícula de Honor”</w:t>
      </w:r>
    </w:p>
    <w:p w14:paraId="642658B1" w14:textId="2E257810" w:rsidR="001F168C" w:rsidRDefault="001F168C" w:rsidP="0009030D">
      <w:pPr>
        <w:jc w:val="right"/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09030D" w:rsidRPr="00825569" w14:paraId="0062D5C2" w14:textId="61CB08D6" w:rsidTr="002B30CF">
        <w:trPr>
          <w:jc w:val="center"/>
        </w:trPr>
        <w:tc>
          <w:tcPr>
            <w:tcW w:w="2831" w:type="dxa"/>
            <w:shd w:val="clear" w:color="auto" w:fill="D9D9D9" w:themeFill="background1" w:themeFillShade="D9"/>
          </w:tcPr>
          <w:p w14:paraId="5F0C92A6" w14:textId="77777777" w:rsidR="0009030D" w:rsidRPr="00825569" w:rsidRDefault="0009030D" w:rsidP="00B774FF">
            <w:r>
              <w:t>PRESIDENTE/A</w:t>
            </w:r>
          </w:p>
        </w:tc>
        <w:tc>
          <w:tcPr>
            <w:tcW w:w="2831" w:type="dxa"/>
            <w:shd w:val="clear" w:color="auto" w:fill="D9D9D9" w:themeFill="background1" w:themeFillShade="D9"/>
          </w:tcPr>
          <w:p w14:paraId="7EF06F52" w14:textId="192C6B03" w:rsidR="0009030D" w:rsidRPr="00825569" w:rsidRDefault="0009030D" w:rsidP="00B774FF">
            <w:r>
              <w:t>VOCAL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451ED4B5" w14:textId="4624A0EF" w:rsidR="0009030D" w:rsidRPr="00825569" w:rsidRDefault="0009030D" w:rsidP="00B774FF">
            <w:r>
              <w:t>SECRETARIO/A</w:t>
            </w:r>
          </w:p>
        </w:tc>
      </w:tr>
      <w:tr w:rsidR="0009030D" w:rsidRPr="00825569" w14:paraId="596E133B" w14:textId="565B788D" w:rsidTr="003F0FA6">
        <w:trPr>
          <w:trHeight w:val="1304"/>
          <w:jc w:val="center"/>
        </w:trPr>
        <w:tc>
          <w:tcPr>
            <w:tcW w:w="2831" w:type="dxa"/>
            <w:vAlign w:val="bottom"/>
          </w:tcPr>
          <w:p w14:paraId="6AAF12B8" w14:textId="162DA57A" w:rsidR="0009030D" w:rsidRPr="00825569" w:rsidRDefault="0009030D" w:rsidP="003F0FA6">
            <w:proofErr w:type="spellStart"/>
            <w:r w:rsidRPr="00825569">
              <w:t>Fdo</w:t>
            </w:r>
            <w:proofErr w:type="spellEnd"/>
            <w:r w:rsidRPr="00825569">
              <w:t xml:space="preserve">: </w:t>
            </w:r>
          </w:p>
        </w:tc>
        <w:tc>
          <w:tcPr>
            <w:tcW w:w="2831" w:type="dxa"/>
            <w:vAlign w:val="bottom"/>
          </w:tcPr>
          <w:p w14:paraId="23DCE5A5" w14:textId="60C8988D" w:rsidR="0009030D" w:rsidRPr="00825569" w:rsidRDefault="003F0FA6" w:rsidP="003F0FA6">
            <w:pPr>
              <w:spacing w:before="720"/>
            </w:pPr>
            <w:proofErr w:type="spellStart"/>
            <w:r w:rsidRPr="00825569">
              <w:t>Fdo</w:t>
            </w:r>
            <w:proofErr w:type="spellEnd"/>
            <w:r w:rsidRPr="00825569">
              <w:t>:</w:t>
            </w:r>
          </w:p>
        </w:tc>
        <w:tc>
          <w:tcPr>
            <w:tcW w:w="2832" w:type="dxa"/>
            <w:vAlign w:val="bottom"/>
          </w:tcPr>
          <w:p w14:paraId="0E2C9CE1" w14:textId="0A91517C" w:rsidR="0009030D" w:rsidRPr="00825569" w:rsidRDefault="003F0FA6" w:rsidP="003F0FA6">
            <w:pPr>
              <w:spacing w:before="720"/>
            </w:pPr>
            <w:proofErr w:type="spellStart"/>
            <w:r w:rsidRPr="00825569">
              <w:t>Fdo</w:t>
            </w:r>
            <w:proofErr w:type="spellEnd"/>
            <w:r w:rsidRPr="00825569">
              <w:t>:</w:t>
            </w:r>
          </w:p>
        </w:tc>
      </w:tr>
    </w:tbl>
    <w:p w14:paraId="0826B8B1" w14:textId="44816FF5" w:rsidR="00C104DC" w:rsidRDefault="00C104DC" w:rsidP="00632B39">
      <w:pPr>
        <w:spacing w:before="240" w:after="240" w:line="360" w:lineRule="auto"/>
        <w:jc w:val="center"/>
      </w:pPr>
      <w:r w:rsidRPr="006A5DB2">
        <w:rPr>
          <w:b/>
          <w:bCs/>
        </w:rPr>
        <w:lastRenderedPageBreak/>
        <w:t xml:space="preserve">ANEXO </w:t>
      </w:r>
      <w:r>
        <w:rPr>
          <w:b/>
          <w:bCs/>
        </w:rPr>
        <w:t>VI (Cont.)</w:t>
      </w:r>
      <w:r>
        <w:t>: ACTA DE CALIFICACIÓN DEL TFG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E4851" w:rsidRPr="00D234B1" w14:paraId="4A69A6EA" w14:textId="77777777" w:rsidTr="00EC6A81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15F520" w14:textId="3B07E5C9" w:rsidR="003E4851" w:rsidRPr="009E11DA" w:rsidRDefault="003E4851" w:rsidP="00EC6A81">
            <w:pPr>
              <w:rPr>
                <w:b/>
                <w:bCs/>
                <w:sz w:val="20"/>
                <w:szCs w:val="16"/>
              </w:rPr>
            </w:pPr>
            <w:r w:rsidRPr="009E11DA">
              <w:rPr>
                <w:b/>
                <w:bCs/>
                <w:sz w:val="20"/>
                <w:szCs w:val="16"/>
              </w:rPr>
              <w:t xml:space="preserve">BREVE </w:t>
            </w:r>
            <w:r>
              <w:rPr>
                <w:b/>
                <w:bCs/>
                <w:sz w:val="20"/>
                <w:szCs w:val="16"/>
              </w:rPr>
              <w:t xml:space="preserve">INFORME </w:t>
            </w:r>
            <w:r w:rsidR="00502C53">
              <w:rPr>
                <w:b/>
                <w:bCs/>
                <w:sz w:val="20"/>
                <w:szCs w:val="16"/>
              </w:rPr>
              <w:t xml:space="preserve">VALORANDO </w:t>
            </w:r>
            <w:r>
              <w:rPr>
                <w:b/>
                <w:bCs/>
                <w:sz w:val="20"/>
                <w:szCs w:val="16"/>
              </w:rPr>
              <w:t>LA CALIFACIÓN PROPUESTA</w:t>
            </w:r>
          </w:p>
        </w:tc>
      </w:tr>
      <w:tr w:rsidR="003E4851" w:rsidRPr="00D234B1" w14:paraId="5E1D96A6" w14:textId="77777777" w:rsidTr="00D03658">
        <w:trPr>
          <w:trHeight w:val="7200"/>
        </w:trPr>
        <w:tc>
          <w:tcPr>
            <w:tcW w:w="8494" w:type="dxa"/>
            <w:tcBorders>
              <w:top w:val="single" w:sz="4" w:space="0" w:color="auto"/>
            </w:tcBorders>
          </w:tcPr>
          <w:p w14:paraId="18C9B505" w14:textId="23BF0E89" w:rsidR="003E4851" w:rsidRPr="00225C86" w:rsidRDefault="003E4851" w:rsidP="003E4851">
            <w:pPr>
              <w:rPr>
                <w:i/>
                <w:iCs/>
                <w:sz w:val="20"/>
                <w:szCs w:val="16"/>
              </w:rPr>
            </w:pPr>
            <w:r w:rsidRPr="00225C86">
              <w:rPr>
                <w:i/>
                <w:iCs/>
                <w:sz w:val="20"/>
                <w:szCs w:val="16"/>
              </w:rPr>
              <w:t>•</w:t>
            </w:r>
            <w:r w:rsidR="00502C53">
              <w:rPr>
                <w:i/>
                <w:iCs/>
                <w:sz w:val="20"/>
                <w:szCs w:val="16"/>
              </w:rPr>
              <w:t xml:space="preserve"> </w:t>
            </w:r>
            <w:r w:rsidRPr="00225C86">
              <w:rPr>
                <w:i/>
                <w:iCs/>
                <w:sz w:val="20"/>
                <w:szCs w:val="16"/>
              </w:rPr>
              <w:t>Contenido técnico y científico del trabajo</w:t>
            </w:r>
          </w:p>
          <w:p w14:paraId="0D3241EF" w14:textId="739D6ACB" w:rsidR="003E4851" w:rsidRPr="00225C86" w:rsidRDefault="003E4851" w:rsidP="003E4851">
            <w:pPr>
              <w:rPr>
                <w:i/>
                <w:iCs/>
                <w:sz w:val="20"/>
                <w:szCs w:val="16"/>
              </w:rPr>
            </w:pPr>
            <w:r w:rsidRPr="00225C86">
              <w:rPr>
                <w:i/>
                <w:iCs/>
                <w:sz w:val="20"/>
                <w:szCs w:val="16"/>
              </w:rPr>
              <w:t>•</w:t>
            </w:r>
            <w:r w:rsidR="00502C53">
              <w:rPr>
                <w:i/>
                <w:iCs/>
                <w:sz w:val="20"/>
                <w:szCs w:val="16"/>
              </w:rPr>
              <w:t xml:space="preserve"> </w:t>
            </w:r>
            <w:r w:rsidRPr="00225C86">
              <w:rPr>
                <w:i/>
                <w:iCs/>
                <w:sz w:val="20"/>
                <w:szCs w:val="16"/>
              </w:rPr>
              <w:t>Calidad gráfica y editorial del documento. Corre</w:t>
            </w:r>
            <w:r w:rsidR="00E57650">
              <w:rPr>
                <w:i/>
                <w:iCs/>
                <w:sz w:val="20"/>
                <w:szCs w:val="16"/>
              </w:rPr>
              <w:t>c</w:t>
            </w:r>
            <w:r w:rsidRPr="00225C86">
              <w:rPr>
                <w:i/>
                <w:iCs/>
                <w:sz w:val="20"/>
                <w:szCs w:val="16"/>
              </w:rPr>
              <w:t>ción en la</w:t>
            </w:r>
            <w:r w:rsidR="00E57650">
              <w:rPr>
                <w:i/>
                <w:iCs/>
                <w:sz w:val="20"/>
                <w:szCs w:val="16"/>
              </w:rPr>
              <w:t xml:space="preserve"> </w:t>
            </w:r>
            <w:r w:rsidRPr="00225C86">
              <w:rPr>
                <w:i/>
                <w:iCs/>
                <w:sz w:val="20"/>
                <w:szCs w:val="16"/>
              </w:rPr>
              <w:t>redac</w:t>
            </w:r>
            <w:r w:rsidR="00E57650">
              <w:rPr>
                <w:i/>
                <w:iCs/>
                <w:sz w:val="20"/>
                <w:szCs w:val="16"/>
              </w:rPr>
              <w:t>ción</w:t>
            </w:r>
            <w:r w:rsidR="00D03658">
              <w:rPr>
                <w:i/>
                <w:iCs/>
                <w:sz w:val="20"/>
                <w:szCs w:val="16"/>
              </w:rPr>
              <w:t xml:space="preserve"> del documento.</w:t>
            </w:r>
          </w:p>
          <w:p w14:paraId="52353420" w14:textId="7916E375" w:rsidR="003E4851" w:rsidRPr="00D234B1" w:rsidRDefault="003E4851" w:rsidP="003E4851">
            <w:pPr>
              <w:rPr>
                <w:b/>
                <w:bCs/>
                <w:sz w:val="20"/>
                <w:szCs w:val="16"/>
              </w:rPr>
            </w:pPr>
            <w:r w:rsidRPr="00225C86">
              <w:rPr>
                <w:i/>
                <w:iCs/>
                <w:sz w:val="20"/>
                <w:szCs w:val="16"/>
              </w:rPr>
              <w:t>•</w:t>
            </w:r>
            <w:r w:rsidR="00502C53">
              <w:rPr>
                <w:i/>
                <w:iCs/>
                <w:sz w:val="20"/>
                <w:szCs w:val="16"/>
              </w:rPr>
              <w:t xml:space="preserve"> </w:t>
            </w:r>
            <w:r w:rsidRPr="00225C86">
              <w:rPr>
                <w:i/>
                <w:iCs/>
                <w:sz w:val="20"/>
                <w:szCs w:val="16"/>
              </w:rPr>
              <w:t>Acto de defensa</w:t>
            </w:r>
          </w:p>
        </w:tc>
      </w:tr>
    </w:tbl>
    <w:p w14:paraId="78DB9235" w14:textId="4D1C241E" w:rsidR="00C104DC" w:rsidRDefault="00C104DC" w:rsidP="001F168C">
      <w:pPr>
        <w:spacing w:before="120" w:after="120" w:line="360" w:lineRule="auto"/>
        <w:ind w:firstLine="567"/>
        <w:jc w:val="both"/>
        <w:rPr>
          <w:sz w:val="20"/>
          <w:szCs w:val="16"/>
        </w:rPr>
      </w:pPr>
    </w:p>
    <w:p w14:paraId="4BA278E0" w14:textId="02DAB712" w:rsidR="00D03658" w:rsidRDefault="00D03658" w:rsidP="001F168C">
      <w:pPr>
        <w:spacing w:before="120" w:after="120" w:line="360" w:lineRule="auto"/>
        <w:ind w:firstLine="567"/>
        <w:jc w:val="both"/>
        <w:rPr>
          <w:sz w:val="20"/>
          <w:szCs w:val="16"/>
        </w:rPr>
      </w:pPr>
    </w:p>
    <w:p w14:paraId="1BADCEE2" w14:textId="75E6876C" w:rsidR="00D03658" w:rsidRDefault="00D03658" w:rsidP="001F168C">
      <w:pPr>
        <w:spacing w:before="120" w:after="120" w:line="360" w:lineRule="auto"/>
        <w:ind w:firstLine="567"/>
        <w:jc w:val="both"/>
        <w:rPr>
          <w:sz w:val="20"/>
          <w:szCs w:val="16"/>
        </w:rPr>
      </w:pPr>
    </w:p>
    <w:p w14:paraId="27E62A7B" w14:textId="43F8680E" w:rsidR="00D03658" w:rsidRDefault="00D03658" w:rsidP="001F168C">
      <w:pPr>
        <w:spacing w:before="120" w:after="120" w:line="360" w:lineRule="auto"/>
        <w:ind w:firstLine="567"/>
        <w:jc w:val="both"/>
        <w:rPr>
          <w:sz w:val="20"/>
          <w:szCs w:val="16"/>
        </w:rPr>
      </w:pPr>
    </w:p>
    <w:p w14:paraId="2BBCC3D8" w14:textId="03B1F862" w:rsidR="00D03658" w:rsidRDefault="00D03658" w:rsidP="001F168C">
      <w:pPr>
        <w:spacing w:before="120" w:after="120" w:line="360" w:lineRule="auto"/>
        <w:ind w:firstLine="567"/>
        <w:jc w:val="both"/>
        <w:rPr>
          <w:sz w:val="20"/>
          <w:szCs w:val="16"/>
        </w:rPr>
      </w:pPr>
    </w:p>
    <w:p w14:paraId="5D9282F1" w14:textId="77777777" w:rsidR="00D03658" w:rsidRDefault="00D03658" w:rsidP="001F168C">
      <w:pPr>
        <w:spacing w:before="120" w:after="120" w:line="360" w:lineRule="auto"/>
        <w:ind w:firstLine="567"/>
        <w:jc w:val="both"/>
        <w:rPr>
          <w:sz w:val="20"/>
          <w:szCs w:val="16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D03658" w:rsidRPr="00825569" w14:paraId="045BCFBB" w14:textId="77777777" w:rsidTr="00EC6A81">
        <w:trPr>
          <w:jc w:val="center"/>
        </w:trPr>
        <w:tc>
          <w:tcPr>
            <w:tcW w:w="2831" w:type="dxa"/>
            <w:shd w:val="clear" w:color="auto" w:fill="D9D9D9" w:themeFill="background1" w:themeFillShade="D9"/>
          </w:tcPr>
          <w:p w14:paraId="475EC424" w14:textId="77777777" w:rsidR="00D03658" w:rsidRPr="00825569" w:rsidRDefault="00D03658" w:rsidP="00EC6A81">
            <w:r>
              <w:t>PRESIDENTE/A</w:t>
            </w:r>
          </w:p>
        </w:tc>
        <w:tc>
          <w:tcPr>
            <w:tcW w:w="2831" w:type="dxa"/>
            <w:shd w:val="clear" w:color="auto" w:fill="D9D9D9" w:themeFill="background1" w:themeFillShade="D9"/>
          </w:tcPr>
          <w:p w14:paraId="199769C7" w14:textId="77777777" w:rsidR="00D03658" w:rsidRPr="00825569" w:rsidRDefault="00D03658" w:rsidP="00EC6A81">
            <w:r>
              <w:t>VOCAL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60C1C2D2" w14:textId="77777777" w:rsidR="00D03658" w:rsidRPr="00825569" w:rsidRDefault="00D03658" w:rsidP="00EC6A81">
            <w:r>
              <w:t>SECRETARIO/A</w:t>
            </w:r>
          </w:p>
        </w:tc>
      </w:tr>
      <w:tr w:rsidR="00D03658" w:rsidRPr="00825569" w14:paraId="092F9E5B" w14:textId="77777777" w:rsidTr="00EC6A81">
        <w:trPr>
          <w:trHeight w:val="1304"/>
          <w:jc w:val="center"/>
        </w:trPr>
        <w:tc>
          <w:tcPr>
            <w:tcW w:w="2831" w:type="dxa"/>
            <w:vAlign w:val="bottom"/>
          </w:tcPr>
          <w:p w14:paraId="513CD974" w14:textId="77777777" w:rsidR="00D03658" w:rsidRPr="00825569" w:rsidRDefault="00D03658" w:rsidP="00EC6A81">
            <w:proofErr w:type="spellStart"/>
            <w:r w:rsidRPr="00825569">
              <w:t>Fdo</w:t>
            </w:r>
            <w:proofErr w:type="spellEnd"/>
            <w:r w:rsidRPr="00825569">
              <w:t xml:space="preserve">: </w:t>
            </w:r>
          </w:p>
        </w:tc>
        <w:tc>
          <w:tcPr>
            <w:tcW w:w="2831" w:type="dxa"/>
            <w:vAlign w:val="bottom"/>
          </w:tcPr>
          <w:p w14:paraId="266F0A8A" w14:textId="77777777" w:rsidR="00D03658" w:rsidRPr="00825569" w:rsidRDefault="00D03658" w:rsidP="00EC6A81">
            <w:pPr>
              <w:spacing w:before="720"/>
            </w:pPr>
            <w:proofErr w:type="spellStart"/>
            <w:r w:rsidRPr="00825569">
              <w:t>Fdo</w:t>
            </w:r>
            <w:proofErr w:type="spellEnd"/>
            <w:r w:rsidRPr="00825569">
              <w:t>:</w:t>
            </w:r>
          </w:p>
        </w:tc>
        <w:tc>
          <w:tcPr>
            <w:tcW w:w="2832" w:type="dxa"/>
            <w:vAlign w:val="bottom"/>
          </w:tcPr>
          <w:p w14:paraId="0CF409FB" w14:textId="77777777" w:rsidR="00D03658" w:rsidRPr="00825569" w:rsidRDefault="00D03658" w:rsidP="00EC6A81">
            <w:pPr>
              <w:spacing w:before="720"/>
            </w:pPr>
            <w:proofErr w:type="spellStart"/>
            <w:r w:rsidRPr="00825569">
              <w:t>Fdo</w:t>
            </w:r>
            <w:proofErr w:type="spellEnd"/>
            <w:r w:rsidRPr="00825569">
              <w:t>:</w:t>
            </w:r>
          </w:p>
        </w:tc>
      </w:tr>
    </w:tbl>
    <w:p w14:paraId="3D35788E" w14:textId="77777777" w:rsidR="00D03658" w:rsidRPr="00825569" w:rsidRDefault="00D03658" w:rsidP="00632B39">
      <w:pPr>
        <w:spacing w:line="360" w:lineRule="auto"/>
        <w:jc w:val="both"/>
        <w:rPr>
          <w:sz w:val="20"/>
          <w:szCs w:val="16"/>
        </w:rPr>
      </w:pP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24"/>
  </w:num>
  <w:num w:numId="13">
    <w:abstractNumId w:val="19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3"/>
  </w:num>
  <w:num w:numId="17">
    <w:abstractNumId w:val="18"/>
  </w:num>
  <w:num w:numId="18">
    <w:abstractNumId w:val="15"/>
  </w:num>
  <w:num w:numId="19">
    <w:abstractNumId w:val="20"/>
  </w:num>
  <w:num w:numId="20">
    <w:abstractNumId w:val="11"/>
  </w:num>
  <w:num w:numId="21">
    <w:abstractNumId w:val="23"/>
  </w:num>
  <w:num w:numId="22">
    <w:abstractNumId w:val="16"/>
  </w:num>
  <w:num w:numId="23">
    <w:abstractNumId w:val="12"/>
  </w:num>
  <w:num w:numId="24">
    <w:abstractNumId w:val="17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wFAI95BUQ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3F75C0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2B39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3</cp:revision>
  <cp:lastPrinted>2021-09-20T07:27:00Z</cp:lastPrinted>
  <dcterms:created xsi:type="dcterms:W3CDTF">2021-09-20T07:35:00Z</dcterms:created>
  <dcterms:modified xsi:type="dcterms:W3CDTF">2021-09-20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